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B26E4" w14:textId="09593724" w:rsidR="004A7A2E" w:rsidRDefault="00B02F29" w:rsidP="00CD022A">
      <w:pPr>
        <w:rPr>
          <w:sz w:val="72"/>
          <w:szCs w:val="72"/>
        </w:rPr>
      </w:pPr>
      <w:r w:rsidRPr="00B02F29">
        <w:rPr>
          <w:b/>
          <w:bCs/>
          <w:sz w:val="72"/>
          <w:szCs w:val="72"/>
        </w:rPr>
        <w:t>VACANCY</w:t>
      </w:r>
      <w:r>
        <w:rPr>
          <w:sz w:val="72"/>
          <w:szCs w:val="72"/>
        </w:rPr>
        <w:t xml:space="preserve"> </w:t>
      </w:r>
      <w:r w:rsidR="004A7A2E">
        <w:rPr>
          <w:sz w:val="72"/>
          <w:szCs w:val="72"/>
        </w:rPr>
        <w:t xml:space="preserve">– </w:t>
      </w:r>
    </w:p>
    <w:p w14:paraId="664258B6" w14:textId="74CE8BEE" w:rsidR="002759C8" w:rsidRDefault="004A7A2E" w:rsidP="00CD022A">
      <w:pPr>
        <w:rPr>
          <w:sz w:val="72"/>
          <w:szCs w:val="72"/>
        </w:rPr>
      </w:pPr>
      <w:r>
        <w:rPr>
          <w:sz w:val="72"/>
          <w:szCs w:val="72"/>
        </w:rPr>
        <w:t xml:space="preserve">Temporary </w:t>
      </w:r>
      <w:r w:rsidR="002759C8" w:rsidRPr="00B02F29">
        <w:rPr>
          <w:sz w:val="60"/>
          <w:szCs w:val="60"/>
        </w:rPr>
        <w:t>Catering Assistant</w:t>
      </w:r>
    </w:p>
    <w:p w14:paraId="11F93F6E" w14:textId="77777777" w:rsidR="00B02F29" w:rsidRDefault="00B02F29" w:rsidP="00CD022A">
      <w:pPr>
        <w:rPr>
          <w:sz w:val="72"/>
          <w:szCs w:val="72"/>
        </w:rPr>
      </w:pPr>
    </w:p>
    <w:p w14:paraId="0548D45E" w14:textId="71C3FD9D" w:rsidR="00B02F29" w:rsidRPr="00B02F29" w:rsidRDefault="00B82E3C" w:rsidP="00B02F29">
      <w:pPr>
        <w:jc w:val="both"/>
        <w:rPr>
          <w:sz w:val="52"/>
          <w:szCs w:val="52"/>
        </w:rPr>
      </w:pPr>
      <w:r>
        <w:rPr>
          <w:sz w:val="52"/>
          <w:szCs w:val="52"/>
        </w:rPr>
        <w:t>20 h</w:t>
      </w:r>
      <w:r w:rsidR="00B02F29" w:rsidRPr="00B02F29">
        <w:rPr>
          <w:sz w:val="52"/>
          <w:szCs w:val="52"/>
        </w:rPr>
        <w:t>our</w:t>
      </w:r>
      <w:r w:rsidR="002759C8" w:rsidRPr="00B02F29">
        <w:rPr>
          <w:sz w:val="52"/>
          <w:szCs w:val="52"/>
        </w:rPr>
        <w:t>s per week</w:t>
      </w:r>
      <w:bookmarkStart w:id="0" w:name="_GoBack"/>
      <w:bookmarkEnd w:id="0"/>
    </w:p>
    <w:p w14:paraId="6A7DC3E8" w14:textId="2F8B8B84" w:rsidR="00B02F29" w:rsidRPr="00B02F29" w:rsidRDefault="002759C8" w:rsidP="00B02F29">
      <w:pPr>
        <w:jc w:val="both"/>
        <w:rPr>
          <w:sz w:val="52"/>
          <w:szCs w:val="52"/>
        </w:rPr>
      </w:pPr>
      <w:r w:rsidRPr="00B02F29">
        <w:rPr>
          <w:sz w:val="52"/>
          <w:szCs w:val="52"/>
        </w:rPr>
        <w:t>Monday</w:t>
      </w:r>
      <w:r w:rsidR="004A7A2E">
        <w:rPr>
          <w:sz w:val="52"/>
          <w:szCs w:val="52"/>
        </w:rPr>
        <w:t xml:space="preserve"> </w:t>
      </w:r>
      <w:r w:rsidRPr="00B02F29">
        <w:rPr>
          <w:sz w:val="52"/>
          <w:szCs w:val="52"/>
        </w:rPr>
        <w:t>-</w:t>
      </w:r>
      <w:r w:rsidR="004A7A2E">
        <w:rPr>
          <w:sz w:val="52"/>
          <w:szCs w:val="52"/>
        </w:rPr>
        <w:t xml:space="preserve"> </w:t>
      </w:r>
      <w:r w:rsidRPr="00B02F29">
        <w:rPr>
          <w:sz w:val="52"/>
          <w:szCs w:val="52"/>
        </w:rPr>
        <w:t xml:space="preserve">Friday </w:t>
      </w:r>
      <w:r w:rsidR="004A7A2E">
        <w:rPr>
          <w:sz w:val="52"/>
          <w:szCs w:val="52"/>
        </w:rPr>
        <w:t>09:30 -</w:t>
      </w:r>
      <w:r w:rsidRPr="00B02F29">
        <w:rPr>
          <w:sz w:val="52"/>
          <w:szCs w:val="52"/>
        </w:rPr>
        <w:t>1</w:t>
      </w:r>
      <w:r w:rsidR="004A7A2E">
        <w:rPr>
          <w:sz w:val="52"/>
          <w:szCs w:val="52"/>
        </w:rPr>
        <w:t>3:30</w:t>
      </w:r>
      <w:r w:rsidRPr="00B02F29">
        <w:rPr>
          <w:sz w:val="52"/>
          <w:szCs w:val="52"/>
        </w:rPr>
        <w:t xml:space="preserve"> </w:t>
      </w:r>
    </w:p>
    <w:p w14:paraId="52E73ABB" w14:textId="77777777" w:rsidR="00B02F29" w:rsidRPr="00B02F29" w:rsidRDefault="00B02F29" w:rsidP="00B02F29">
      <w:pPr>
        <w:jc w:val="both"/>
        <w:rPr>
          <w:sz w:val="52"/>
          <w:szCs w:val="52"/>
        </w:rPr>
      </w:pPr>
    </w:p>
    <w:p w14:paraId="04F35979" w14:textId="0303489C" w:rsidR="00B02F29" w:rsidRPr="00B02F29" w:rsidRDefault="00B02F29" w:rsidP="00B02F29">
      <w:pPr>
        <w:jc w:val="both"/>
        <w:rPr>
          <w:b/>
          <w:bCs/>
          <w:sz w:val="52"/>
          <w:szCs w:val="52"/>
          <w:u w:val="single"/>
        </w:rPr>
      </w:pPr>
      <w:r w:rsidRPr="00B02F29">
        <w:rPr>
          <w:b/>
          <w:bCs/>
          <w:sz w:val="52"/>
          <w:szCs w:val="52"/>
          <w:u w:val="single"/>
        </w:rPr>
        <w:t>Duties</w:t>
      </w:r>
    </w:p>
    <w:p w14:paraId="1D1A4F00" w14:textId="361D2840" w:rsidR="00B02F29" w:rsidRPr="00B02F29" w:rsidRDefault="00B02F29" w:rsidP="00B02F29">
      <w:pPr>
        <w:jc w:val="both"/>
        <w:rPr>
          <w:sz w:val="52"/>
          <w:szCs w:val="52"/>
        </w:rPr>
      </w:pPr>
      <w:r>
        <w:rPr>
          <w:sz w:val="52"/>
          <w:szCs w:val="52"/>
        </w:rPr>
        <w:t>F</w:t>
      </w:r>
      <w:r w:rsidRPr="00B02F29">
        <w:rPr>
          <w:sz w:val="52"/>
          <w:szCs w:val="52"/>
        </w:rPr>
        <w:t xml:space="preserve">ood </w:t>
      </w:r>
      <w:r>
        <w:rPr>
          <w:sz w:val="52"/>
          <w:szCs w:val="52"/>
        </w:rPr>
        <w:t>preparation</w:t>
      </w:r>
      <w:r w:rsidRPr="00B02F29">
        <w:rPr>
          <w:sz w:val="52"/>
          <w:szCs w:val="52"/>
        </w:rPr>
        <w:t>, serving meals, cleaning as required</w:t>
      </w:r>
    </w:p>
    <w:p w14:paraId="1891F602" w14:textId="77777777" w:rsidR="00B02F29" w:rsidRPr="00B02F29" w:rsidRDefault="00B02F29" w:rsidP="00B02F29">
      <w:pPr>
        <w:jc w:val="both"/>
        <w:rPr>
          <w:sz w:val="52"/>
          <w:szCs w:val="52"/>
        </w:rPr>
      </w:pPr>
    </w:p>
    <w:p w14:paraId="23978B73" w14:textId="77777777" w:rsidR="00B02F29" w:rsidRDefault="002759C8" w:rsidP="00B02F29">
      <w:pPr>
        <w:jc w:val="both"/>
        <w:rPr>
          <w:sz w:val="52"/>
          <w:szCs w:val="52"/>
        </w:rPr>
      </w:pPr>
      <w:r w:rsidRPr="00B02F29">
        <w:rPr>
          <w:sz w:val="52"/>
          <w:szCs w:val="52"/>
        </w:rPr>
        <w:t xml:space="preserve">Uniform and </w:t>
      </w:r>
      <w:r w:rsidR="00B02F29" w:rsidRPr="00B02F29">
        <w:rPr>
          <w:sz w:val="52"/>
          <w:szCs w:val="52"/>
        </w:rPr>
        <w:t>DBS will</w:t>
      </w:r>
      <w:r w:rsidRPr="00B02F29">
        <w:rPr>
          <w:sz w:val="52"/>
          <w:szCs w:val="52"/>
        </w:rPr>
        <w:t xml:space="preserve"> </w:t>
      </w:r>
      <w:r w:rsidR="00B02F29" w:rsidRPr="00B02F29">
        <w:rPr>
          <w:sz w:val="52"/>
          <w:szCs w:val="52"/>
        </w:rPr>
        <w:t>be provided</w:t>
      </w:r>
      <w:r w:rsidRPr="00B02F29">
        <w:rPr>
          <w:sz w:val="52"/>
          <w:szCs w:val="52"/>
        </w:rPr>
        <w:t xml:space="preserve"> </w:t>
      </w:r>
    </w:p>
    <w:p w14:paraId="66DE443C" w14:textId="179E00F6" w:rsidR="00B02F29" w:rsidRPr="00B02F29" w:rsidRDefault="00B02F29" w:rsidP="00B02F29">
      <w:pPr>
        <w:jc w:val="both"/>
        <w:rPr>
          <w:sz w:val="52"/>
          <w:szCs w:val="52"/>
        </w:rPr>
      </w:pPr>
      <w:r w:rsidRPr="00B02F29">
        <w:rPr>
          <w:sz w:val="52"/>
          <w:szCs w:val="52"/>
        </w:rPr>
        <w:t>C</w:t>
      </w:r>
      <w:r w:rsidR="002759C8" w:rsidRPr="00B02F29">
        <w:rPr>
          <w:sz w:val="52"/>
          <w:szCs w:val="52"/>
        </w:rPr>
        <w:t xml:space="preserve">atering experience preferred but not essential as full training </w:t>
      </w:r>
      <w:r w:rsidRPr="00B02F29">
        <w:rPr>
          <w:sz w:val="52"/>
          <w:szCs w:val="52"/>
        </w:rPr>
        <w:t xml:space="preserve">will be </w:t>
      </w:r>
      <w:r w:rsidR="002759C8" w:rsidRPr="00B02F29">
        <w:rPr>
          <w:sz w:val="52"/>
          <w:szCs w:val="52"/>
        </w:rPr>
        <w:t>given</w:t>
      </w:r>
    </w:p>
    <w:p w14:paraId="4D5328BC" w14:textId="77777777" w:rsidR="00B02F29" w:rsidRPr="00B02F29" w:rsidRDefault="00B02F29" w:rsidP="00B02F29">
      <w:pPr>
        <w:jc w:val="both"/>
        <w:rPr>
          <w:sz w:val="52"/>
          <w:szCs w:val="52"/>
        </w:rPr>
      </w:pPr>
    </w:p>
    <w:p w14:paraId="05DD4139" w14:textId="36ABB2CD" w:rsidR="00B02F29" w:rsidRDefault="00B02F29" w:rsidP="00B02F29">
      <w:pPr>
        <w:jc w:val="both"/>
        <w:rPr>
          <w:sz w:val="52"/>
          <w:szCs w:val="52"/>
        </w:rPr>
      </w:pPr>
      <w:r w:rsidRPr="00B02F29">
        <w:rPr>
          <w:sz w:val="52"/>
          <w:szCs w:val="52"/>
        </w:rPr>
        <w:t>F</w:t>
      </w:r>
      <w:r w:rsidR="002759C8" w:rsidRPr="00B02F29">
        <w:rPr>
          <w:sz w:val="52"/>
          <w:szCs w:val="52"/>
        </w:rPr>
        <w:t>or</w:t>
      </w:r>
      <w:r w:rsidRPr="00B02F29">
        <w:rPr>
          <w:sz w:val="52"/>
          <w:szCs w:val="52"/>
        </w:rPr>
        <w:t xml:space="preserve"> further information or</w:t>
      </w:r>
      <w:r w:rsidR="002759C8" w:rsidRPr="00B02F29">
        <w:rPr>
          <w:sz w:val="52"/>
          <w:szCs w:val="52"/>
        </w:rPr>
        <w:t xml:space="preserve"> an application form please email </w:t>
      </w:r>
      <w:r w:rsidRPr="00B02F29">
        <w:rPr>
          <w:sz w:val="52"/>
          <w:szCs w:val="52"/>
        </w:rPr>
        <w:t xml:space="preserve">Jennifer Nichols </w:t>
      </w:r>
    </w:p>
    <w:p w14:paraId="64A3D4FD" w14:textId="731EF656" w:rsidR="002759C8" w:rsidRPr="00B02F29" w:rsidRDefault="002759C8" w:rsidP="00B02F29">
      <w:pPr>
        <w:jc w:val="both"/>
        <w:rPr>
          <w:sz w:val="52"/>
          <w:szCs w:val="52"/>
        </w:rPr>
      </w:pPr>
      <w:r w:rsidRPr="00B02F29">
        <w:rPr>
          <w:sz w:val="52"/>
          <w:szCs w:val="52"/>
        </w:rPr>
        <w:t>jnichols@gfm-uk.com</w:t>
      </w:r>
    </w:p>
    <w:sectPr w:rsidR="002759C8" w:rsidRPr="00B02F29" w:rsidSect="008D3A4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3402" w:right="849" w:bottom="22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24D28" w14:textId="77777777" w:rsidR="00E70E7D" w:rsidRDefault="00E70E7D" w:rsidP="00EC096A">
      <w:r>
        <w:separator/>
      </w:r>
    </w:p>
  </w:endnote>
  <w:endnote w:type="continuationSeparator" w:id="0">
    <w:p w14:paraId="024C23B5" w14:textId="77777777" w:rsidR="00E70E7D" w:rsidRDefault="00E70E7D" w:rsidP="00EC096A">
      <w:r>
        <w:continuationSeparator/>
      </w:r>
    </w:p>
  </w:endnote>
  <w:endnote w:type="continuationNotice" w:id="1">
    <w:p w14:paraId="01F0F173" w14:textId="77777777" w:rsidR="00E70E7D" w:rsidRDefault="00E70E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9E5D3" w14:textId="77777777" w:rsidR="00571961" w:rsidRDefault="00571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041271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462E7CD" w14:textId="291B7C69" w:rsidR="00EC096A" w:rsidRDefault="00677A3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58241" behindDoc="0" locked="0" layoutInCell="1" allowOverlap="1" wp14:anchorId="249A1770" wp14:editId="56A8F699">
              <wp:simplePos x="0" y="0"/>
              <wp:positionH relativeFrom="margin">
                <wp:posOffset>-879170</wp:posOffset>
              </wp:positionH>
              <wp:positionV relativeFrom="paragraph">
                <wp:posOffset>-1167765</wp:posOffset>
              </wp:positionV>
              <wp:extent cx="7486529" cy="1962226"/>
              <wp:effectExtent l="0" t="0" r="635" b="0"/>
              <wp:wrapNone/>
              <wp:docPr id="15" name="Picture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486529" cy="196222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EC096A">
          <w:fldChar w:fldCharType="begin"/>
        </w:r>
        <w:r w:rsidR="00EC096A">
          <w:instrText xml:space="preserve"> PAGE   \* MERGEFORMAT </w:instrText>
        </w:r>
        <w:r w:rsidR="00EC096A">
          <w:fldChar w:fldCharType="separate"/>
        </w:r>
        <w:r w:rsidR="00B82E3C">
          <w:rPr>
            <w:noProof/>
          </w:rPr>
          <w:t>1</w:t>
        </w:r>
        <w:r w:rsidR="00EC096A">
          <w:rPr>
            <w:noProof/>
          </w:rPr>
          <w:fldChar w:fldCharType="end"/>
        </w:r>
        <w:r w:rsidR="00EC096A">
          <w:t xml:space="preserve"> | </w:t>
        </w:r>
        <w:r w:rsidR="00EC096A">
          <w:rPr>
            <w:color w:val="7F7F7F" w:themeColor="background1" w:themeShade="7F"/>
            <w:spacing w:val="60"/>
          </w:rPr>
          <w:t>Page</w:t>
        </w:r>
      </w:p>
    </w:sdtContent>
  </w:sdt>
  <w:p w14:paraId="5381898A" w14:textId="10B980B8" w:rsidR="00EC096A" w:rsidRDefault="00EC09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200A9B" w14:textId="77777777" w:rsidR="00571961" w:rsidRDefault="00571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3DA632" w14:textId="77777777" w:rsidR="00E70E7D" w:rsidRDefault="00E70E7D" w:rsidP="00EC096A">
      <w:r>
        <w:separator/>
      </w:r>
    </w:p>
  </w:footnote>
  <w:footnote w:type="continuationSeparator" w:id="0">
    <w:p w14:paraId="43B6B3C3" w14:textId="77777777" w:rsidR="00E70E7D" w:rsidRDefault="00E70E7D" w:rsidP="00EC096A">
      <w:r>
        <w:continuationSeparator/>
      </w:r>
    </w:p>
  </w:footnote>
  <w:footnote w:type="continuationNotice" w:id="1">
    <w:p w14:paraId="4F1CF7C2" w14:textId="77777777" w:rsidR="00E70E7D" w:rsidRDefault="00E70E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EF5334" w14:textId="77777777" w:rsidR="00571961" w:rsidRDefault="005719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38BA9" w14:textId="6A3C2010" w:rsidR="00571961" w:rsidRDefault="00495711" w:rsidP="00FD5A48">
    <w:pPr>
      <w:pStyle w:val="Heading2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FA700B2" wp14:editId="37B45DFD">
          <wp:simplePos x="0" y="0"/>
          <wp:positionH relativeFrom="margin">
            <wp:posOffset>-869949</wp:posOffset>
          </wp:positionH>
          <wp:positionV relativeFrom="paragraph">
            <wp:posOffset>-443230</wp:posOffset>
          </wp:positionV>
          <wp:extent cx="4076700" cy="1523924"/>
          <wp:effectExtent l="0" t="0" r="0" b="635"/>
          <wp:wrapNone/>
          <wp:docPr id="14" name="Picture 14" descr="Secondary Header Graph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condary Header Graph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19115" cy="15771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2648F5" w14:textId="77777777" w:rsidR="00571961" w:rsidRDefault="005719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D2719" w14:textId="77777777" w:rsidR="00571961" w:rsidRDefault="005719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2279D"/>
    <w:multiLevelType w:val="hybridMultilevel"/>
    <w:tmpl w:val="CF547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32107"/>
    <w:multiLevelType w:val="hybridMultilevel"/>
    <w:tmpl w:val="74E84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51ECA"/>
    <w:multiLevelType w:val="hybridMultilevel"/>
    <w:tmpl w:val="DFA09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539FE"/>
    <w:multiLevelType w:val="hybridMultilevel"/>
    <w:tmpl w:val="26FC0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E6F80"/>
    <w:multiLevelType w:val="hybridMultilevel"/>
    <w:tmpl w:val="836078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21F0F"/>
    <w:multiLevelType w:val="hybridMultilevel"/>
    <w:tmpl w:val="637CF4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77990"/>
    <w:multiLevelType w:val="hybridMultilevel"/>
    <w:tmpl w:val="2AC057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92572"/>
    <w:multiLevelType w:val="hybridMultilevel"/>
    <w:tmpl w:val="602E3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6106A"/>
    <w:multiLevelType w:val="hybridMultilevel"/>
    <w:tmpl w:val="AE6AAD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7909EA"/>
    <w:multiLevelType w:val="hybridMultilevel"/>
    <w:tmpl w:val="051A0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847A5B"/>
    <w:multiLevelType w:val="hybridMultilevel"/>
    <w:tmpl w:val="8CA62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F375D0"/>
    <w:multiLevelType w:val="hybridMultilevel"/>
    <w:tmpl w:val="D9A88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61750F"/>
    <w:multiLevelType w:val="hybridMultilevel"/>
    <w:tmpl w:val="1B107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8952C4"/>
    <w:multiLevelType w:val="hybridMultilevel"/>
    <w:tmpl w:val="E3D26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92F92"/>
    <w:multiLevelType w:val="hybridMultilevel"/>
    <w:tmpl w:val="7E506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83660E"/>
    <w:multiLevelType w:val="hybridMultilevel"/>
    <w:tmpl w:val="CBB21C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8B5DA9"/>
    <w:multiLevelType w:val="hybridMultilevel"/>
    <w:tmpl w:val="CBC03F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12"/>
  </w:num>
  <w:num w:numId="9">
    <w:abstractNumId w:val="10"/>
  </w:num>
  <w:num w:numId="10">
    <w:abstractNumId w:val="9"/>
  </w:num>
  <w:num w:numId="11">
    <w:abstractNumId w:val="15"/>
  </w:num>
  <w:num w:numId="12">
    <w:abstractNumId w:val="13"/>
  </w:num>
  <w:num w:numId="13">
    <w:abstractNumId w:val="11"/>
  </w:num>
  <w:num w:numId="14">
    <w:abstractNumId w:val="16"/>
  </w:num>
  <w:num w:numId="15">
    <w:abstractNumId w:val="0"/>
  </w:num>
  <w:num w:numId="16">
    <w:abstractNumId w:val="7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E3NLcwM7U0NDVT0lEKTi0uzszPAykwqQUAN+HqZCwAAAA="/>
  </w:docVars>
  <w:rsids>
    <w:rsidRoot w:val="00185DB3"/>
    <w:rsid w:val="000010FF"/>
    <w:rsid w:val="00001A6B"/>
    <w:rsid w:val="0001059C"/>
    <w:rsid w:val="00013C33"/>
    <w:rsid w:val="00015E19"/>
    <w:rsid w:val="00015F0E"/>
    <w:rsid w:val="00016E3D"/>
    <w:rsid w:val="00020F48"/>
    <w:rsid w:val="00023710"/>
    <w:rsid w:val="00025C88"/>
    <w:rsid w:val="00030796"/>
    <w:rsid w:val="000358EC"/>
    <w:rsid w:val="0003611C"/>
    <w:rsid w:val="000362CE"/>
    <w:rsid w:val="00037340"/>
    <w:rsid w:val="000377A2"/>
    <w:rsid w:val="00055955"/>
    <w:rsid w:val="00070123"/>
    <w:rsid w:val="0007191E"/>
    <w:rsid w:val="00073F8A"/>
    <w:rsid w:val="000759B8"/>
    <w:rsid w:val="0008408C"/>
    <w:rsid w:val="000868C1"/>
    <w:rsid w:val="00090257"/>
    <w:rsid w:val="00092FC6"/>
    <w:rsid w:val="0009405E"/>
    <w:rsid w:val="000A1890"/>
    <w:rsid w:val="000A212B"/>
    <w:rsid w:val="000A6EA7"/>
    <w:rsid w:val="000B2A67"/>
    <w:rsid w:val="000B6903"/>
    <w:rsid w:val="000C1A02"/>
    <w:rsid w:val="000C3B06"/>
    <w:rsid w:val="000C5556"/>
    <w:rsid w:val="000D0C7E"/>
    <w:rsid w:val="000D44D4"/>
    <w:rsid w:val="000E6957"/>
    <w:rsid w:val="000F00E9"/>
    <w:rsid w:val="000F0528"/>
    <w:rsid w:val="000F14D6"/>
    <w:rsid w:val="000F59E4"/>
    <w:rsid w:val="00107ED9"/>
    <w:rsid w:val="00117D28"/>
    <w:rsid w:val="00120E34"/>
    <w:rsid w:val="00122089"/>
    <w:rsid w:val="00127027"/>
    <w:rsid w:val="00132A6D"/>
    <w:rsid w:val="001405B0"/>
    <w:rsid w:val="00140FE7"/>
    <w:rsid w:val="0015317B"/>
    <w:rsid w:val="00161E67"/>
    <w:rsid w:val="00172A98"/>
    <w:rsid w:val="00172C7A"/>
    <w:rsid w:val="00173C9E"/>
    <w:rsid w:val="00174518"/>
    <w:rsid w:val="001758A0"/>
    <w:rsid w:val="00185DB3"/>
    <w:rsid w:val="001860D0"/>
    <w:rsid w:val="0019357F"/>
    <w:rsid w:val="001A51C5"/>
    <w:rsid w:val="001C0185"/>
    <w:rsid w:val="001C01CC"/>
    <w:rsid w:val="001C1125"/>
    <w:rsid w:val="001C4160"/>
    <w:rsid w:val="001C4568"/>
    <w:rsid w:val="001E074F"/>
    <w:rsid w:val="001E1D37"/>
    <w:rsid w:val="001E2FAC"/>
    <w:rsid w:val="001F0273"/>
    <w:rsid w:val="001F5FB5"/>
    <w:rsid w:val="001F6369"/>
    <w:rsid w:val="001F6991"/>
    <w:rsid w:val="001F7416"/>
    <w:rsid w:val="002008D3"/>
    <w:rsid w:val="00204FFC"/>
    <w:rsid w:val="002063BE"/>
    <w:rsid w:val="002072E5"/>
    <w:rsid w:val="00211C3B"/>
    <w:rsid w:val="00213947"/>
    <w:rsid w:val="00214CDC"/>
    <w:rsid w:val="00215E29"/>
    <w:rsid w:val="00217045"/>
    <w:rsid w:val="0023486B"/>
    <w:rsid w:val="00234FA2"/>
    <w:rsid w:val="0024355D"/>
    <w:rsid w:val="00244A16"/>
    <w:rsid w:val="00250541"/>
    <w:rsid w:val="00250854"/>
    <w:rsid w:val="002566B4"/>
    <w:rsid w:val="00264445"/>
    <w:rsid w:val="002723B7"/>
    <w:rsid w:val="002745CB"/>
    <w:rsid w:val="002759C8"/>
    <w:rsid w:val="00280893"/>
    <w:rsid w:val="00281433"/>
    <w:rsid w:val="00282172"/>
    <w:rsid w:val="002907F0"/>
    <w:rsid w:val="00290A34"/>
    <w:rsid w:val="0029368F"/>
    <w:rsid w:val="002977EE"/>
    <w:rsid w:val="00297B92"/>
    <w:rsid w:val="002A065B"/>
    <w:rsid w:val="002A5AAA"/>
    <w:rsid w:val="002A6DA9"/>
    <w:rsid w:val="002A7919"/>
    <w:rsid w:val="002A7B5A"/>
    <w:rsid w:val="002B38B4"/>
    <w:rsid w:val="002B3F11"/>
    <w:rsid w:val="002B54FB"/>
    <w:rsid w:val="002B68C8"/>
    <w:rsid w:val="002C03D6"/>
    <w:rsid w:val="002C184A"/>
    <w:rsid w:val="002C2BF5"/>
    <w:rsid w:val="002D1B87"/>
    <w:rsid w:val="002D5AF0"/>
    <w:rsid w:val="002E3AAF"/>
    <w:rsid w:val="002E4A4D"/>
    <w:rsid w:val="002E6AE4"/>
    <w:rsid w:val="002E7336"/>
    <w:rsid w:val="002F00B7"/>
    <w:rsid w:val="002F3359"/>
    <w:rsid w:val="002F7A1F"/>
    <w:rsid w:val="002F7FB0"/>
    <w:rsid w:val="0030134F"/>
    <w:rsid w:val="0030662C"/>
    <w:rsid w:val="00314907"/>
    <w:rsid w:val="003177BC"/>
    <w:rsid w:val="0032184F"/>
    <w:rsid w:val="00325E2D"/>
    <w:rsid w:val="00335A21"/>
    <w:rsid w:val="0033775E"/>
    <w:rsid w:val="00337B69"/>
    <w:rsid w:val="0034028A"/>
    <w:rsid w:val="00343422"/>
    <w:rsid w:val="00343528"/>
    <w:rsid w:val="0034493C"/>
    <w:rsid w:val="00344E12"/>
    <w:rsid w:val="00344F14"/>
    <w:rsid w:val="003451C2"/>
    <w:rsid w:val="00347070"/>
    <w:rsid w:val="00365D92"/>
    <w:rsid w:val="00366612"/>
    <w:rsid w:val="0037072C"/>
    <w:rsid w:val="0037584D"/>
    <w:rsid w:val="00380E7F"/>
    <w:rsid w:val="003820E6"/>
    <w:rsid w:val="00386940"/>
    <w:rsid w:val="0039306D"/>
    <w:rsid w:val="003A2037"/>
    <w:rsid w:val="003A4D79"/>
    <w:rsid w:val="003B1056"/>
    <w:rsid w:val="003B2D07"/>
    <w:rsid w:val="003C33F1"/>
    <w:rsid w:val="003C62AC"/>
    <w:rsid w:val="003E0CDD"/>
    <w:rsid w:val="003E1112"/>
    <w:rsid w:val="003E1696"/>
    <w:rsid w:val="003F25F4"/>
    <w:rsid w:val="003F7EB6"/>
    <w:rsid w:val="00400126"/>
    <w:rsid w:val="004002AE"/>
    <w:rsid w:val="0040693A"/>
    <w:rsid w:val="00406AA4"/>
    <w:rsid w:val="00406CA7"/>
    <w:rsid w:val="004227AF"/>
    <w:rsid w:val="0042438B"/>
    <w:rsid w:val="0042572F"/>
    <w:rsid w:val="004279C5"/>
    <w:rsid w:val="00431702"/>
    <w:rsid w:val="00437273"/>
    <w:rsid w:val="004421A7"/>
    <w:rsid w:val="00442DEF"/>
    <w:rsid w:val="00444E42"/>
    <w:rsid w:val="0044761B"/>
    <w:rsid w:val="00447F0A"/>
    <w:rsid w:val="00454F2A"/>
    <w:rsid w:val="00463CCC"/>
    <w:rsid w:val="00463D18"/>
    <w:rsid w:val="00465563"/>
    <w:rsid w:val="00477739"/>
    <w:rsid w:val="004878D7"/>
    <w:rsid w:val="00487A87"/>
    <w:rsid w:val="004900AC"/>
    <w:rsid w:val="00495711"/>
    <w:rsid w:val="00495FBA"/>
    <w:rsid w:val="00496086"/>
    <w:rsid w:val="004A1FBF"/>
    <w:rsid w:val="004A4270"/>
    <w:rsid w:val="004A7A2E"/>
    <w:rsid w:val="004B1A1A"/>
    <w:rsid w:val="004B3700"/>
    <w:rsid w:val="004C1CCA"/>
    <w:rsid w:val="004C3C79"/>
    <w:rsid w:val="004D1CAE"/>
    <w:rsid w:val="004D3510"/>
    <w:rsid w:val="004E14D6"/>
    <w:rsid w:val="004E1C99"/>
    <w:rsid w:val="004E383B"/>
    <w:rsid w:val="004E4A47"/>
    <w:rsid w:val="004F0EE2"/>
    <w:rsid w:val="00504760"/>
    <w:rsid w:val="005117F0"/>
    <w:rsid w:val="00511F94"/>
    <w:rsid w:val="0051355E"/>
    <w:rsid w:val="005226A5"/>
    <w:rsid w:val="00523F41"/>
    <w:rsid w:val="00524DAA"/>
    <w:rsid w:val="00525B13"/>
    <w:rsid w:val="005403FC"/>
    <w:rsid w:val="005443D6"/>
    <w:rsid w:val="00550E89"/>
    <w:rsid w:val="00552FB1"/>
    <w:rsid w:val="00554FE2"/>
    <w:rsid w:val="005559A7"/>
    <w:rsid w:val="00561BF5"/>
    <w:rsid w:val="00566924"/>
    <w:rsid w:val="00571961"/>
    <w:rsid w:val="00576373"/>
    <w:rsid w:val="00576F74"/>
    <w:rsid w:val="00577976"/>
    <w:rsid w:val="005804B5"/>
    <w:rsid w:val="00587EB5"/>
    <w:rsid w:val="00587FB0"/>
    <w:rsid w:val="00593CB6"/>
    <w:rsid w:val="00595CEE"/>
    <w:rsid w:val="00597FD9"/>
    <w:rsid w:val="005A0F68"/>
    <w:rsid w:val="005A1727"/>
    <w:rsid w:val="005A57EC"/>
    <w:rsid w:val="005B0FDC"/>
    <w:rsid w:val="005B4BEF"/>
    <w:rsid w:val="005B6C0E"/>
    <w:rsid w:val="005C066D"/>
    <w:rsid w:val="005C21D5"/>
    <w:rsid w:val="005C6797"/>
    <w:rsid w:val="005D53BB"/>
    <w:rsid w:val="005D7254"/>
    <w:rsid w:val="005E16A1"/>
    <w:rsid w:val="005E1DD2"/>
    <w:rsid w:val="005F063F"/>
    <w:rsid w:val="005F0AA1"/>
    <w:rsid w:val="005F5849"/>
    <w:rsid w:val="005F5FF3"/>
    <w:rsid w:val="005F77D4"/>
    <w:rsid w:val="00605ADF"/>
    <w:rsid w:val="00607B8F"/>
    <w:rsid w:val="006132E1"/>
    <w:rsid w:val="006146BE"/>
    <w:rsid w:val="00616617"/>
    <w:rsid w:val="00627AAD"/>
    <w:rsid w:val="006341D0"/>
    <w:rsid w:val="006359BB"/>
    <w:rsid w:val="006605AE"/>
    <w:rsid w:val="00660B8D"/>
    <w:rsid w:val="00662B8F"/>
    <w:rsid w:val="00667198"/>
    <w:rsid w:val="00671AD6"/>
    <w:rsid w:val="00676A00"/>
    <w:rsid w:val="006770E5"/>
    <w:rsid w:val="00677A36"/>
    <w:rsid w:val="00677E38"/>
    <w:rsid w:val="00685654"/>
    <w:rsid w:val="006A0E9A"/>
    <w:rsid w:val="006A5975"/>
    <w:rsid w:val="006A5C0E"/>
    <w:rsid w:val="006B0278"/>
    <w:rsid w:val="006B2202"/>
    <w:rsid w:val="006B766A"/>
    <w:rsid w:val="006B7E85"/>
    <w:rsid w:val="006C1A77"/>
    <w:rsid w:val="006C3E97"/>
    <w:rsid w:val="006C6088"/>
    <w:rsid w:val="006C6B08"/>
    <w:rsid w:val="006D1A37"/>
    <w:rsid w:val="006D38EC"/>
    <w:rsid w:val="006D3B77"/>
    <w:rsid w:val="006E093F"/>
    <w:rsid w:val="006E7FEA"/>
    <w:rsid w:val="006F2272"/>
    <w:rsid w:val="006F76C6"/>
    <w:rsid w:val="006F7F72"/>
    <w:rsid w:val="007008D3"/>
    <w:rsid w:val="007009B7"/>
    <w:rsid w:val="00704DD4"/>
    <w:rsid w:val="0070621C"/>
    <w:rsid w:val="0071201A"/>
    <w:rsid w:val="00721E39"/>
    <w:rsid w:val="00722496"/>
    <w:rsid w:val="00723267"/>
    <w:rsid w:val="00723D36"/>
    <w:rsid w:val="007275B7"/>
    <w:rsid w:val="0073093E"/>
    <w:rsid w:val="007447A5"/>
    <w:rsid w:val="00745090"/>
    <w:rsid w:val="00754DAB"/>
    <w:rsid w:val="0076246A"/>
    <w:rsid w:val="007635C3"/>
    <w:rsid w:val="00764130"/>
    <w:rsid w:val="007738CE"/>
    <w:rsid w:val="00774028"/>
    <w:rsid w:val="00774E41"/>
    <w:rsid w:val="007752F8"/>
    <w:rsid w:val="007760A9"/>
    <w:rsid w:val="00776268"/>
    <w:rsid w:val="00776465"/>
    <w:rsid w:val="00781F11"/>
    <w:rsid w:val="007855AF"/>
    <w:rsid w:val="00791DD6"/>
    <w:rsid w:val="00793C3F"/>
    <w:rsid w:val="00796725"/>
    <w:rsid w:val="007A42A3"/>
    <w:rsid w:val="007A77B9"/>
    <w:rsid w:val="007C0CDE"/>
    <w:rsid w:val="007C0F7D"/>
    <w:rsid w:val="007C25B4"/>
    <w:rsid w:val="007C27CD"/>
    <w:rsid w:val="007C33AD"/>
    <w:rsid w:val="007C3B9B"/>
    <w:rsid w:val="007C4388"/>
    <w:rsid w:val="007D40E1"/>
    <w:rsid w:val="007D7459"/>
    <w:rsid w:val="007E0746"/>
    <w:rsid w:val="007E3F79"/>
    <w:rsid w:val="007E4EDF"/>
    <w:rsid w:val="007E6064"/>
    <w:rsid w:val="007F34BD"/>
    <w:rsid w:val="007F563B"/>
    <w:rsid w:val="008013D0"/>
    <w:rsid w:val="00810493"/>
    <w:rsid w:val="00815CD0"/>
    <w:rsid w:val="008164C0"/>
    <w:rsid w:val="00816581"/>
    <w:rsid w:val="00817346"/>
    <w:rsid w:val="008179CA"/>
    <w:rsid w:val="0082125B"/>
    <w:rsid w:val="0082134E"/>
    <w:rsid w:val="00822987"/>
    <w:rsid w:val="008240A3"/>
    <w:rsid w:val="00826224"/>
    <w:rsid w:val="00826CDA"/>
    <w:rsid w:val="00826EB7"/>
    <w:rsid w:val="00830017"/>
    <w:rsid w:val="00830C9C"/>
    <w:rsid w:val="008406E3"/>
    <w:rsid w:val="008440A3"/>
    <w:rsid w:val="00845827"/>
    <w:rsid w:val="00845937"/>
    <w:rsid w:val="00846F38"/>
    <w:rsid w:val="0085655A"/>
    <w:rsid w:val="008663E8"/>
    <w:rsid w:val="00873CC3"/>
    <w:rsid w:val="00885319"/>
    <w:rsid w:val="00886444"/>
    <w:rsid w:val="00886531"/>
    <w:rsid w:val="00886CD5"/>
    <w:rsid w:val="008905FE"/>
    <w:rsid w:val="0089234A"/>
    <w:rsid w:val="008A1EF6"/>
    <w:rsid w:val="008B3F3A"/>
    <w:rsid w:val="008C527A"/>
    <w:rsid w:val="008C6360"/>
    <w:rsid w:val="008D3A41"/>
    <w:rsid w:val="008D4F40"/>
    <w:rsid w:val="008D675A"/>
    <w:rsid w:val="008E0408"/>
    <w:rsid w:val="008E7079"/>
    <w:rsid w:val="008E7A4D"/>
    <w:rsid w:val="008F1ECB"/>
    <w:rsid w:val="00900D65"/>
    <w:rsid w:val="00907759"/>
    <w:rsid w:val="0091049E"/>
    <w:rsid w:val="0091588E"/>
    <w:rsid w:val="0091605F"/>
    <w:rsid w:val="00920653"/>
    <w:rsid w:val="0092307B"/>
    <w:rsid w:val="00924397"/>
    <w:rsid w:val="0092486A"/>
    <w:rsid w:val="00933C8E"/>
    <w:rsid w:val="009435C9"/>
    <w:rsid w:val="009463C9"/>
    <w:rsid w:val="00950CC7"/>
    <w:rsid w:val="0095565E"/>
    <w:rsid w:val="0096015D"/>
    <w:rsid w:val="00967750"/>
    <w:rsid w:val="00972F40"/>
    <w:rsid w:val="009769B8"/>
    <w:rsid w:val="00983373"/>
    <w:rsid w:val="00986DA9"/>
    <w:rsid w:val="00992D15"/>
    <w:rsid w:val="00997DA4"/>
    <w:rsid w:val="00997DEE"/>
    <w:rsid w:val="009A29F0"/>
    <w:rsid w:val="009A2E2B"/>
    <w:rsid w:val="009A5CE3"/>
    <w:rsid w:val="009B3E48"/>
    <w:rsid w:val="009C1DFE"/>
    <w:rsid w:val="009C3959"/>
    <w:rsid w:val="009C41A9"/>
    <w:rsid w:val="009D0A63"/>
    <w:rsid w:val="009D750F"/>
    <w:rsid w:val="009E09B3"/>
    <w:rsid w:val="009E215D"/>
    <w:rsid w:val="009E7678"/>
    <w:rsid w:val="009E7A64"/>
    <w:rsid w:val="009F2588"/>
    <w:rsid w:val="009F5605"/>
    <w:rsid w:val="009F5942"/>
    <w:rsid w:val="00A0221F"/>
    <w:rsid w:val="00A0297B"/>
    <w:rsid w:val="00A0701B"/>
    <w:rsid w:val="00A10D36"/>
    <w:rsid w:val="00A15DD7"/>
    <w:rsid w:val="00A22CED"/>
    <w:rsid w:val="00A2692E"/>
    <w:rsid w:val="00A332F3"/>
    <w:rsid w:val="00A37C0C"/>
    <w:rsid w:val="00A514FC"/>
    <w:rsid w:val="00A52A31"/>
    <w:rsid w:val="00A6087E"/>
    <w:rsid w:val="00A756EC"/>
    <w:rsid w:val="00A75C82"/>
    <w:rsid w:val="00A772A4"/>
    <w:rsid w:val="00A802A2"/>
    <w:rsid w:val="00A809AB"/>
    <w:rsid w:val="00A81E9C"/>
    <w:rsid w:val="00A8216B"/>
    <w:rsid w:val="00A92C56"/>
    <w:rsid w:val="00AA76D5"/>
    <w:rsid w:val="00AB0301"/>
    <w:rsid w:val="00AC1E88"/>
    <w:rsid w:val="00AC79B4"/>
    <w:rsid w:val="00AD0D8F"/>
    <w:rsid w:val="00AD2DFE"/>
    <w:rsid w:val="00AD4278"/>
    <w:rsid w:val="00AD442C"/>
    <w:rsid w:val="00AD4F85"/>
    <w:rsid w:val="00AD6665"/>
    <w:rsid w:val="00AE3AF8"/>
    <w:rsid w:val="00AE46B7"/>
    <w:rsid w:val="00AE55A0"/>
    <w:rsid w:val="00AF0609"/>
    <w:rsid w:val="00AF1A8F"/>
    <w:rsid w:val="00AF3B8E"/>
    <w:rsid w:val="00B019EA"/>
    <w:rsid w:val="00B021B7"/>
    <w:rsid w:val="00B02F29"/>
    <w:rsid w:val="00B06550"/>
    <w:rsid w:val="00B1314D"/>
    <w:rsid w:val="00B14243"/>
    <w:rsid w:val="00B1541E"/>
    <w:rsid w:val="00B24D99"/>
    <w:rsid w:val="00B316A7"/>
    <w:rsid w:val="00B32A6D"/>
    <w:rsid w:val="00B402A8"/>
    <w:rsid w:val="00B47114"/>
    <w:rsid w:val="00B5011D"/>
    <w:rsid w:val="00B518A1"/>
    <w:rsid w:val="00B563C4"/>
    <w:rsid w:val="00B56D35"/>
    <w:rsid w:val="00B63AAA"/>
    <w:rsid w:val="00B669E9"/>
    <w:rsid w:val="00B7059A"/>
    <w:rsid w:val="00B714FA"/>
    <w:rsid w:val="00B7658F"/>
    <w:rsid w:val="00B82E3C"/>
    <w:rsid w:val="00B8554A"/>
    <w:rsid w:val="00B87552"/>
    <w:rsid w:val="00B9133D"/>
    <w:rsid w:val="00B9177D"/>
    <w:rsid w:val="00B9460B"/>
    <w:rsid w:val="00BA0A78"/>
    <w:rsid w:val="00BA7A5E"/>
    <w:rsid w:val="00BA7E1E"/>
    <w:rsid w:val="00BB0BCF"/>
    <w:rsid w:val="00BB1F2C"/>
    <w:rsid w:val="00BB33E4"/>
    <w:rsid w:val="00BB6687"/>
    <w:rsid w:val="00BC7F18"/>
    <w:rsid w:val="00BC7F8D"/>
    <w:rsid w:val="00BD14F8"/>
    <w:rsid w:val="00BE063A"/>
    <w:rsid w:val="00BE16F9"/>
    <w:rsid w:val="00BE7DB4"/>
    <w:rsid w:val="00BF705A"/>
    <w:rsid w:val="00C10EF7"/>
    <w:rsid w:val="00C155D1"/>
    <w:rsid w:val="00C20331"/>
    <w:rsid w:val="00C21685"/>
    <w:rsid w:val="00C24A1D"/>
    <w:rsid w:val="00C37B38"/>
    <w:rsid w:val="00C402E0"/>
    <w:rsid w:val="00C40415"/>
    <w:rsid w:val="00C42E87"/>
    <w:rsid w:val="00C43DBA"/>
    <w:rsid w:val="00C44342"/>
    <w:rsid w:val="00C4445B"/>
    <w:rsid w:val="00C468E1"/>
    <w:rsid w:val="00C47C51"/>
    <w:rsid w:val="00C54AC5"/>
    <w:rsid w:val="00C60977"/>
    <w:rsid w:val="00C64ECA"/>
    <w:rsid w:val="00C66A8A"/>
    <w:rsid w:val="00C72CB6"/>
    <w:rsid w:val="00C732D3"/>
    <w:rsid w:val="00C75AC3"/>
    <w:rsid w:val="00C77988"/>
    <w:rsid w:val="00C966FF"/>
    <w:rsid w:val="00CA02EA"/>
    <w:rsid w:val="00CA4086"/>
    <w:rsid w:val="00CA523A"/>
    <w:rsid w:val="00CB01CF"/>
    <w:rsid w:val="00CB0878"/>
    <w:rsid w:val="00CD022A"/>
    <w:rsid w:val="00CD0A33"/>
    <w:rsid w:val="00CD2252"/>
    <w:rsid w:val="00CD4357"/>
    <w:rsid w:val="00CD43B9"/>
    <w:rsid w:val="00CD5551"/>
    <w:rsid w:val="00CE3275"/>
    <w:rsid w:val="00CF4E31"/>
    <w:rsid w:val="00CF5ACD"/>
    <w:rsid w:val="00CF70A3"/>
    <w:rsid w:val="00CF74BB"/>
    <w:rsid w:val="00CF7914"/>
    <w:rsid w:val="00D12676"/>
    <w:rsid w:val="00D20CB2"/>
    <w:rsid w:val="00D25360"/>
    <w:rsid w:val="00D25633"/>
    <w:rsid w:val="00D25AA3"/>
    <w:rsid w:val="00D3088B"/>
    <w:rsid w:val="00D320CC"/>
    <w:rsid w:val="00D338DB"/>
    <w:rsid w:val="00D412D7"/>
    <w:rsid w:val="00D43F96"/>
    <w:rsid w:val="00D5712E"/>
    <w:rsid w:val="00D60021"/>
    <w:rsid w:val="00D620F8"/>
    <w:rsid w:val="00D636AC"/>
    <w:rsid w:val="00D64E79"/>
    <w:rsid w:val="00D658A6"/>
    <w:rsid w:val="00D8054A"/>
    <w:rsid w:val="00D9335F"/>
    <w:rsid w:val="00DA09A9"/>
    <w:rsid w:val="00DA79A9"/>
    <w:rsid w:val="00DD277D"/>
    <w:rsid w:val="00DE167B"/>
    <w:rsid w:val="00DE3014"/>
    <w:rsid w:val="00DE7F36"/>
    <w:rsid w:val="00DF6202"/>
    <w:rsid w:val="00E003A3"/>
    <w:rsid w:val="00E1147B"/>
    <w:rsid w:val="00E1344A"/>
    <w:rsid w:val="00E169B9"/>
    <w:rsid w:val="00E26ECC"/>
    <w:rsid w:val="00E3545A"/>
    <w:rsid w:val="00E42648"/>
    <w:rsid w:val="00E42828"/>
    <w:rsid w:val="00E45532"/>
    <w:rsid w:val="00E50240"/>
    <w:rsid w:val="00E52804"/>
    <w:rsid w:val="00E60076"/>
    <w:rsid w:val="00E64857"/>
    <w:rsid w:val="00E64933"/>
    <w:rsid w:val="00E65A22"/>
    <w:rsid w:val="00E65CD4"/>
    <w:rsid w:val="00E70E7D"/>
    <w:rsid w:val="00E71355"/>
    <w:rsid w:val="00E71CC2"/>
    <w:rsid w:val="00E74967"/>
    <w:rsid w:val="00E77512"/>
    <w:rsid w:val="00E8015F"/>
    <w:rsid w:val="00E83BB0"/>
    <w:rsid w:val="00E940F3"/>
    <w:rsid w:val="00E94AB1"/>
    <w:rsid w:val="00E971B5"/>
    <w:rsid w:val="00E97E4B"/>
    <w:rsid w:val="00EA077F"/>
    <w:rsid w:val="00EA2DA3"/>
    <w:rsid w:val="00EA5436"/>
    <w:rsid w:val="00EA6FBA"/>
    <w:rsid w:val="00EA7BEE"/>
    <w:rsid w:val="00EB0835"/>
    <w:rsid w:val="00EB0B4D"/>
    <w:rsid w:val="00EC096A"/>
    <w:rsid w:val="00EC6A09"/>
    <w:rsid w:val="00ED50CD"/>
    <w:rsid w:val="00EE2A38"/>
    <w:rsid w:val="00EE6297"/>
    <w:rsid w:val="00EF1279"/>
    <w:rsid w:val="00F02B3B"/>
    <w:rsid w:val="00F0740D"/>
    <w:rsid w:val="00F10F57"/>
    <w:rsid w:val="00F129D6"/>
    <w:rsid w:val="00F14B68"/>
    <w:rsid w:val="00F17417"/>
    <w:rsid w:val="00F17B99"/>
    <w:rsid w:val="00F2307D"/>
    <w:rsid w:val="00F252BA"/>
    <w:rsid w:val="00F3067E"/>
    <w:rsid w:val="00F329DF"/>
    <w:rsid w:val="00F351AD"/>
    <w:rsid w:val="00F35FF6"/>
    <w:rsid w:val="00F42551"/>
    <w:rsid w:val="00F46676"/>
    <w:rsid w:val="00F46EFE"/>
    <w:rsid w:val="00F50AD2"/>
    <w:rsid w:val="00F5196E"/>
    <w:rsid w:val="00F56DFB"/>
    <w:rsid w:val="00F61223"/>
    <w:rsid w:val="00F618AD"/>
    <w:rsid w:val="00F743F0"/>
    <w:rsid w:val="00F77F9F"/>
    <w:rsid w:val="00F80428"/>
    <w:rsid w:val="00F80A5E"/>
    <w:rsid w:val="00F85E83"/>
    <w:rsid w:val="00F860AC"/>
    <w:rsid w:val="00F90986"/>
    <w:rsid w:val="00F9138A"/>
    <w:rsid w:val="00F92869"/>
    <w:rsid w:val="00FA4927"/>
    <w:rsid w:val="00FA7E9F"/>
    <w:rsid w:val="00FB4442"/>
    <w:rsid w:val="00FB6347"/>
    <w:rsid w:val="00FD1F7D"/>
    <w:rsid w:val="00FD4736"/>
    <w:rsid w:val="00FD58D4"/>
    <w:rsid w:val="00FD5A48"/>
    <w:rsid w:val="00FD6432"/>
    <w:rsid w:val="00FD7E4D"/>
    <w:rsid w:val="00FE3E2D"/>
    <w:rsid w:val="00FF3A67"/>
    <w:rsid w:val="00FF56D0"/>
    <w:rsid w:val="00FF6285"/>
    <w:rsid w:val="1BBD5D4B"/>
    <w:rsid w:val="1E402A48"/>
    <w:rsid w:val="71CE0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D7F8A5"/>
  <w15:chartTrackingRefBased/>
  <w15:docId w15:val="{A4D0836C-CAD6-443E-BC91-64C4C8A40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E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5C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5CE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41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3B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5C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5C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4041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04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33A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33AD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FD1F7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D1F7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1F7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1F7D"/>
    <w:pPr>
      <w:spacing w:after="100"/>
      <w:ind w:left="440"/>
    </w:pPr>
  </w:style>
  <w:style w:type="character" w:styleId="IntenseEmphasis">
    <w:name w:val="Intense Emphasis"/>
    <w:basedOn w:val="DefaultParagraphFont"/>
    <w:uiPriority w:val="21"/>
    <w:qFormat/>
    <w:rsid w:val="00244A16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4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4FA"/>
    <w:rPr>
      <w:rFonts w:ascii="Segoe UI" w:hAnsi="Segoe UI" w:cs="Segoe UI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745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7459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2A7B5A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2A7B5A"/>
    <w:rPr>
      <w:b/>
      <w:bCs/>
      <w:smallCaps/>
      <w:color w:val="4472C4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CD43B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EC09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96A"/>
  </w:style>
  <w:style w:type="paragraph" w:styleId="Footer">
    <w:name w:val="footer"/>
    <w:basedOn w:val="Normal"/>
    <w:link w:val="FooterChar"/>
    <w:uiPriority w:val="99"/>
    <w:unhideWhenUsed/>
    <w:rsid w:val="00EC09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23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73d23b-f7d2-49f7-9adb-7e75a0c282a5">
      <UserInfo>
        <DisplayName>Jack Day</DisplayName>
        <AccountId>7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5BA00631AA340B2D5CFA11C9EEAC2" ma:contentTypeVersion="6" ma:contentTypeDescription="Create a new document." ma:contentTypeScope="" ma:versionID="f0aecdd83ae3a5c51f60bab95ef54f2f">
  <xsd:schema xmlns:xsd="http://www.w3.org/2001/XMLSchema" xmlns:xs="http://www.w3.org/2001/XMLSchema" xmlns:p="http://schemas.microsoft.com/office/2006/metadata/properties" xmlns:ns2="1d8f5aaf-cb5e-4039-9ba2-61d41954ce61" xmlns:ns3="4573d23b-f7d2-49f7-9adb-7e75a0c282a5" targetNamespace="http://schemas.microsoft.com/office/2006/metadata/properties" ma:root="true" ma:fieldsID="e473187598b996ba29eec95f2494122d" ns2:_="" ns3:_="">
    <xsd:import namespace="1d8f5aaf-cb5e-4039-9ba2-61d41954ce61"/>
    <xsd:import namespace="4573d23b-f7d2-49f7-9adb-7e75a0c282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f5aaf-cb5e-4039-9ba2-61d41954c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3d23b-f7d2-49f7-9adb-7e75a0c282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424EF-ECF1-46F0-A291-29F2BF781F34}">
  <ds:schemaRefs>
    <ds:schemaRef ds:uri="http://schemas.microsoft.com/office/2006/metadata/properties"/>
    <ds:schemaRef ds:uri="http://schemas.microsoft.com/office/infopath/2007/PartnerControls"/>
    <ds:schemaRef ds:uri="4573d23b-f7d2-49f7-9adb-7e75a0c282a5"/>
  </ds:schemaRefs>
</ds:datastoreItem>
</file>

<file path=customXml/itemProps2.xml><?xml version="1.0" encoding="utf-8"?>
<ds:datastoreItem xmlns:ds="http://schemas.openxmlformats.org/officeDocument/2006/customXml" ds:itemID="{C8BA12EE-BEC1-48D7-8400-0EC3353203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1BD613-26E5-488C-A058-B451146A4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8f5aaf-cb5e-4039-9ba2-61d41954ce61"/>
    <ds:schemaRef ds:uri="4573d23b-f7d2-49f7-9adb-7e75a0c282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93EDC8-0B5A-4806-884A-D368612C5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Skirrow</dc:creator>
  <cp:keywords/>
  <dc:description/>
  <cp:lastModifiedBy>Ms E Storton (BB)</cp:lastModifiedBy>
  <cp:revision>3</cp:revision>
  <cp:lastPrinted>2018-10-05T14:27:00Z</cp:lastPrinted>
  <dcterms:created xsi:type="dcterms:W3CDTF">2021-09-08T08:19:00Z</dcterms:created>
  <dcterms:modified xsi:type="dcterms:W3CDTF">2021-09-0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5BA00631AA340B2D5CFA11C9EEAC2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</Properties>
</file>